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f539462d5747a28ea651d3ec0a365715b99c8de"/>
    <w:p>
      <w:pPr>
        <w:pStyle w:val="Heading1"/>
      </w:pPr>
      <w:r>
        <w:t xml:space="preserve">Cover Letter for Carpenter Position in Italy Naples</w:t>
      </w:r>
    </w:p>
    <w:p>
      <w:pPr>
        <w:pStyle w:val="FirstParagraph"/>
      </w:pPr>
      <w:r>
        <w:t xml:space="preserve">Dear Hiring Manager,</w:t>
      </w:r>
    </w:p>
    <w:p>
      <w:pPr>
        <w:pStyle w:val="BodyText"/>
      </w:pPr>
      <w:r>
        <w:t xml:space="preserve">I am writing to express my sincere interest in the Carpenter position at your esteemed establishment in Italy, Naples. With a deep-rooted passion for craftsmanship and a career spanning over [X years], I have dedicated myself to mastering the art of carpentry, blending traditional techniques with modern precision. As an experienced carpenter, I am eager to contribute my skills, creativity, and dedication to your team while immersing myself in the rich cultural heritage of Naples. This opportunity represents not only a professional milestone but also a personal dream to work in one of Italy’s most iconic cities, where history and innovation converge in every wooden structure.</w:t>
      </w:r>
    </w:p>
    <w:p>
      <w:pPr>
        <w:pStyle w:val="BodyText"/>
      </w:pPr>
      <w:r>
        <w:t xml:space="preserve">My journey as a Carpenter has been defined by precision, patience, and an unwavering commitment to quality. Over the years, I have honed my expertise in various aspects of carpentry, including furniture making, cabinetry, restoration projects, and structural woodwork. Whether it’s crafting intricate details for luxury homes or rebuilding historical artifacts with care and respect for their original design, I approach every project with the same level of dedication. My work is a testament to my ability to balance functionality with aesthetic appeal, ensuring that each piece I create meets the highest standards of excellence.</w:t>
      </w:r>
    </w:p>
    <w:p>
      <w:pPr>
        <w:pStyle w:val="BodyText"/>
      </w:pPr>
      <w:r>
        <w:t xml:space="preserve">What sets me apart as a Carpenter is my deep appreciation for the cultural and historical significance of woodworking in Italy. Naples, with its vibrant blend of ancient architecture and contemporary design, offers a unique environment where traditional craftsmanship thrives. I have always admired the Italian approach to carpentry—where every cut, joint, and finish reflects a reverence for artistry and heritage. As a professional who values these principles, I am confident that my skills align perfectly with the demands of working in Italy Naples. My ability to adapt to local materials, such as the region’s renowned pine and oak wood, combined with my familiarity with European building codes and design trends, would allow me to seamlessly integrate into your team.</w:t>
      </w:r>
    </w:p>
    <w:p>
      <w:pPr>
        <w:pStyle w:val="BodyText"/>
      </w:pPr>
      <w:r>
        <w:t xml:space="preserve">One of the most compelling aspects of this opportunity is the chance to contribute to Naples’ architectural legacy. The city is a living museum of craftsmanship, from the ornate wooden balconies that line its streets to the centuries-old churches and palaces that showcase exquisite joinery. As a Carpenter, I am keen to participate in projects that preserve and celebrate these elements while also embracing modern innovations. Whether it’s restoring a historic building or constructing bespoke furniture for a local artisan, I bring a mindset of curiosity and respect for the past while staying attuned to the needs of today’s market.</w:t>
      </w:r>
    </w:p>
    <w:p>
      <w:pPr>
        <w:pStyle w:val="BodyText"/>
      </w:pPr>
      <w:r>
        <w:t xml:space="preserve">My technical skills are complemented by my strong work ethic and collaborative spirit. I thrive in fast-paced environments where attention to detail is paramount, and I have consistently delivered projects on time without compromising quality. My ability to read blueprints, operate advanced machinery, and troubleshoot challenges on-site has allowed me to excel in diverse settings—from small-scale residential jobs to large commercial developments. Additionally, I am fluent in [language(s) if applicable], which would enable me to communicate effectively with local clients and colleagues, ensuring a smooth and efficient workflow.</w:t>
      </w:r>
    </w:p>
    <w:p>
      <w:pPr>
        <w:pStyle w:val="BodyText"/>
      </w:pPr>
      <w:r>
        <w:t xml:space="preserve">What excites me most about working as a Carpenter in Italy Naples is the opportunity to be part of a community that values craftsmanship as both an art form and a livelihood. I am particularly drawn to the city’s emphasis on sustainability and traditional methods, which resonate deeply with my own philosophy of responsible and ethical work. By choosing to apply for this role, I am not only seeking professional growth but also a chance to learn from the local artisans who have preserved these traditions for generations. I believe that my experience, combined with my adaptability and enthusiasm for Italian culture, would make me a valuable asset to your team.</w:t>
      </w:r>
    </w:p>
    <w:p>
      <w:pPr>
        <w:pStyle w:val="BodyText"/>
      </w:pPr>
      <w:r>
        <w:t xml:space="preserve">As an experienced Carpenter with a passion for innovation and tradition, I am eager to bring my skills to Naples and contribute to the city’s thriving woodworking industry. I am confident that my expertise in [specific areas, e.g., custom furniture, restoration, joinery] would align with your organization’s goals, while my cultural sensitivity and language proficiency would facilitate seamless collaboration. I would be honored to discuss how my background and vision can support your mission to deliver exceptional carpentry services in Italy.</w:t>
      </w:r>
    </w:p>
    <w:p>
      <w:pPr>
        <w:pStyle w:val="BodyText"/>
      </w:pPr>
      <w:r>
        <w:t xml:space="preserve">Thank you for considering my application. I look forward to the possibility of contributing to your team and experiencing the unique charm of Naples as a Carpenter. Please feel free to contact me at [your phone number] or [your email address] at your earliest convenience. I am available for an interview at your discretion and am happy to provide any additional information about my qualification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Italy Naples</dc:title>
  <dc:creator/>
  <dc:language>en</dc:language>
  <cp:keywords/>
  <dcterms:created xsi:type="dcterms:W3CDTF">2026-07-23T09:42:58Z</dcterms:created>
  <dcterms:modified xsi:type="dcterms:W3CDTF">2026-07-23T09:42:58Z</dcterms:modified>
</cp:coreProperties>
</file>

<file path=docProps/custom.xml><?xml version="1.0" encoding="utf-8"?>
<Properties xmlns="http://schemas.openxmlformats.org/officeDocument/2006/custom-properties" xmlns:vt="http://schemas.openxmlformats.org/officeDocument/2006/docPropsVTypes"/>
</file>